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BBA5FA" w14:textId="77777777" w:rsidR="00C22FB6" w:rsidRPr="00C22FB6" w:rsidRDefault="00C22FB6" w:rsidP="00C22FB6">
      <w:pPr>
        <w:pStyle w:val="Heading1"/>
        <w:jc w:val="center"/>
        <w:rPr>
          <w:lang w:val="bg-BG"/>
        </w:rPr>
      </w:pPr>
      <w:r w:rsidRPr="00C22FB6">
        <w:t>Lab: Polymorphism</w:t>
      </w:r>
    </w:p>
    <w:p w14:paraId="43F73609" w14:textId="77777777" w:rsidR="00E2421B" w:rsidRDefault="00E2421B" w:rsidP="00E2421B">
      <w:pPr>
        <w:ind w:left="360"/>
        <w:jc w:val="center"/>
      </w:pPr>
      <w:r>
        <w:t xml:space="preserve">This document defines the </w:t>
      </w:r>
      <w:r>
        <w:rPr>
          <w:bCs/>
        </w:rPr>
        <w:t>lab</w:t>
      </w:r>
      <w:r>
        <w:t xml:space="preserve"> for the "Java Advanced" course @ SoftUni. </w:t>
      </w:r>
    </w:p>
    <w:p w14:paraId="15DB18E7" w14:textId="0F57E485" w:rsidR="00C22FB6" w:rsidRPr="00C22FB6" w:rsidRDefault="00E2421B" w:rsidP="00E2421B">
      <w:pPr>
        <w:ind w:left="360"/>
        <w:jc w:val="center"/>
        <w:rPr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of all below described problems in </w:t>
      </w:r>
      <w:hyperlink r:id="rId8" w:history="1">
        <w:r>
          <w:rPr>
            <w:rStyle w:val="Hyperlink"/>
          </w:rPr>
          <w:t>Judge</w:t>
        </w:r>
      </w:hyperlink>
      <w:bookmarkStart w:id="0" w:name="_GoBack"/>
      <w:bookmarkEnd w:id="0"/>
      <w:r w:rsidR="00C22FB6" w:rsidRPr="00C22FB6">
        <w:t>.</w:t>
      </w:r>
    </w:p>
    <w:p w14:paraId="1157086C" w14:textId="77777777" w:rsidR="00C22FB6" w:rsidRPr="00C22FB6" w:rsidRDefault="00C22FB6" w:rsidP="00C22FB6">
      <w:pPr>
        <w:pStyle w:val="Heading2"/>
        <w:rPr>
          <w:noProof/>
          <w:lang w:val="bg-BG"/>
        </w:rPr>
      </w:pPr>
      <w:r w:rsidRPr="00C22FB6">
        <w:rPr>
          <w:noProof/>
        </w:rPr>
        <w:t>Math Operation</w:t>
      </w:r>
    </w:p>
    <w:p w14:paraId="52EADB0B" w14:textId="7D3A20D7" w:rsidR="00C22FB6" w:rsidRPr="00C22FB6" w:rsidRDefault="00C22FB6" w:rsidP="00C22FB6">
      <w:pPr>
        <w:rPr>
          <w:noProof/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MathOperation</w:t>
      </w:r>
      <w:r w:rsidRPr="00C22FB6">
        <w:t xml:space="preserve">, which should have method </w:t>
      </w:r>
      <w:r w:rsidRPr="00C22FB6">
        <w:rPr>
          <w:rStyle w:val="CodeChar"/>
        </w:rPr>
        <w:t>add()</w:t>
      </w:r>
      <w:r w:rsidRPr="00C22FB6">
        <w:t xml:space="preserve">. Method </w:t>
      </w:r>
      <w:r w:rsidRPr="00C22FB6">
        <w:rPr>
          <w:rStyle w:val="CodeChar"/>
        </w:rPr>
        <w:t>add()</w:t>
      </w:r>
      <w:r w:rsidRPr="00C22FB6">
        <w:rPr>
          <w:noProof/>
        </w:rPr>
        <w:t xml:space="preserve"> </w:t>
      </w:r>
      <w:r w:rsidRPr="00C22FB6">
        <w:t>ha</w:t>
      </w:r>
      <w:r w:rsidR="002658DD">
        <w:t>s</w:t>
      </w:r>
      <w:r w:rsidRPr="00C22FB6">
        <w:t xml:space="preserve"> to be invoked with </w:t>
      </w:r>
      <w:r w:rsidRPr="00C22FB6">
        <w:rPr>
          <w:b/>
        </w:rPr>
        <w:t>two, three</w:t>
      </w:r>
      <w:r w:rsidR="00C54EB3">
        <w:rPr>
          <w:b/>
        </w:rPr>
        <w:t>,</w:t>
      </w:r>
      <w:r w:rsidRPr="00C22FB6">
        <w:rPr>
          <w:b/>
        </w:rPr>
        <w:t xml:space="preserve"> </w:t>
      </w:r>
      <w:r w:rsidRPr="00C22FB6">
        <w:t>or</w:t>
      </w:r>
      <w:r w:rsidRPr="00C22FB6">
        <w:rPr>
          <w:b/>
        </w:rPr>
        <w:t xml:space="preserve"> four Integers.</w:t>
      </w:r>
    </w:p>
    <w:p w14:paraId="16E21D99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747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470"/>
      </w:tblGrid>
      <w:tr w:rsidR="00C22FB6" w:rsidRPr="00C22FB6" w14:paraId="4E1FAD5B" w14:textId="77777777" w:rsidTr="007D56F3">
        <w:tc>
          <w:tcPr>
            <w:tcW w:w="7470" w:type="dxa"/>
            <w:shd w:val="clear" w:color="auto" w:fill="D9D9D9" w:themeFill="background1" w:themeFillShade="D9"/>
          </w:tcPr>
          <w:p w14:paraId="7B963FEF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.java</w:t>
            </w:r>
          </w:p>
        </w:tc>
      </w:tr>
      <w:tr w:rsidR="00C22FB6" w:rsidRPr="00C22FB6" w14:paraId="0E3B297A" w14:textId="77777777" w:rsidTr="002658DD">
        <w:trPr>
          <w:trHeight w:val="1275"/>
        </w:trPr>
        <w:tc>
          <w:tcPr>
            <w:tcW w:w="7470" w:type="dxa"/>
          </w:tcPr>
          <w:p w14:paraId="304A6DE0" w14:textId="77777777" w:rsidR="00C22FB6" w:rsidRPr="002658DD" w:rsidRDefault="00C22FB6" w:rsidP="007D56F3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ublic static void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main(String[] args)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throws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IOException {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 math =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</w:p>
          <w:p w14:paraId="326600D8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658DD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0EB2D9FB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432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2070"/>
      </w:tblGrid>
      <w:tr w:rsidR="00C22FB6" w:rsidRPr="00C22FB6" w14:paraId="0B4E7D49" w14:textId="77777777" w:rsidTr="006247BE">
        <w:trPr>
          <w:trHeight w:val="34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E612F8C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16A04FE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6389F24D" w14:textId="77777777" w:rsidTr="007D56F3">
        <w:tc>
          <w:tcPr>
            <w:tcW w:w="2250" w:type="dxa"/>
          </w:tcPr>
          <w:p w14:paraId="5D291A7B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70" w:type="dxa"/>
          </w:tcPr>
          <w:p w14:paraId="0CE9CD0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4</w:t>
            </w:r>
          </w:p>
          <w:p w14:paraId="006B786A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9</w:t>
            </w:r>
          </w:p>
          <w:p w14:paraId="35F71914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22FB6">
              <w:rPr>
                <w:rFonts w:ascii="Consolas" w:hAnsi="Consolas"/>
                <w:bCs/>
                <w:noProof/>
              </w:rPr>
              <w:t>16</w:t>
            </w:r>
          </w:p>
        </w:tc>
      </w:tr>
    </w:tbl>
    <w:p w14:paraId="3E2157B4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Solution</w:t>
      </w:r>
    </w:p>
    <w:p w14:paraId="202E652A" w14:textId="77777777" w:rsidR="00C22FB6" w:rsidRPr="00C22FB6" w:rsidRDefault="00C22FB6" w:rsidP="00C22FB6">
      <w:pPr>
        <w:rPr>
          <w:lang w:val="bg-BG"/>
        </w:rPr>
      </w:pPr>
      <w:r w:rsidRPr="00C22FB6">
        <w:t xml:space="preserve">Class </w:t>
      </w:r>
      <w:r w:rsidRPr="00C22FB6">
        <w:rPr>
          <w:rStyle w:val="CodeChar"/>
        </w:rPr>
        <w:t>MathOperation</w:t>
      </w:r>
      <w:r w:rsidRPr="00C22FB6">
        <w:rPr>
          <w:noProof/>
        </w:rPr>
        <w:t xml:space="preserve"> </w:t>
      </w:r>
      <w:r w:rsidRPr="00C22FB6">
        <w:t xml:space="preserve">should look like this: </w:t>
      </w:r>
    </w:p>
    <w:p w14:paraId="2EEBCEC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  <w:lang w:val="bg-BG" w:eastAsia="bg-BG"/>
        </w:rPr>
        <w:drawing>
          <wp:inline distT="0" distB="0" distL="0" distR="0" wp14:anchorId="23B3D505" wp14:editId="28B53B99">
            <wp:extent cx="3552825" cy="2256825"/>
            <wp:effectExtent l="19050" t="19050" r="952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" r="6600" b="7870"/>
                    <a:stretch/>
                  </pic:blipFill>
                  <pic:spPr bwMode="auto">
                    <a:xfrm>
                      <a:off x="0" y="0"/>
                      <a:ext cx="3558015" cy="226012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79B6E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Shapes</w:t>
      </w:r>
    </w:p>
    <w:p w14:paraId="4CC29238" w14:textId="77777777" w:rsidR="00C22FB6" w:rsidRPr="00C22FB6" w:rsidRDefault="00C22FB6" w:rsidP="00C22FB6">
      <w:pPr>
        <w:rPr>
          <w:lang w:val="bg-BG"/>
        </w:rPr>
      </w:pPr>
      <w:r w:rsidRPr="00C22FB6">
        <w:t xml:space="preserve">Create class hierarchy, starting with abstract class </w:t>
      </w:r>
      <w:r w:rsidRPr="00C22FB6">
        <w:rPr>
          <w:b/>
        </w:rPr>
        <w:t>Shape</w:t>
      </w:r>
      <w:r w:rsidRPr="00C22FB6">
        <w:t>:</w:t>
      </w:r>
    </w:p>
    <w:p w14:paraId="5F703E37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  <w:bCs/>
        </w:rPr>
        <w:t>Fields:</w:t>
      </w:r>
    </w:p>
    <w:p w14:paraId="700FB5F2" w14:textId="01E072A8" w:rsidR="00C22FB6" w:rsidRPr="002658DD" w:rsidRDefault="006247BE" w:rsidP="00C22FB6">
      <w:pPr>
        <w:pStyle w:val="ListParagraph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6247BE">
        <w:rPr>
          <w:rFonts w:ascii="Consolas" w:hAnsi="Consolas"/>
          <w:b/>
          <w:bCs/>
        </w:rPr>
        <w:t>perimeter</w:t>
      </w:r>
      <w:r w:rsidR="00C22FB6" w:rsidRPr="002658DD">
        <w:rPr>
          <w:rFonts w:ascii="Consolas" w:hAnsi="Consolas"/>
          <w:b/>
          <w:bCs/>
        </w:rPr>
        <w:t>: Double</w:t>
      </w:r>
    </w:p>
    <w:p w14:paraId="25C3E952" w14:textId="54F80126" w:rsidR="00C22FB6" w:rsidRPr="002658DD" w:rsidRDefault="006247BE" w:rsidP="00C22FB6">
      <w:pPr>
        <w:pStyle w:val="ListParagraph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2658DD">
        <w:rPr>
          <w:rFonts w:ascii="Consolas" w:hAnsi="Consolas"/>
          <w:b/>
          <w:bCs/>
        </w:rPr>
        <w:t>area</w:t>
      </w:r>
      <w:r w:rsidR="00C22FB6" w:rsidRPr="002658DD">
        <w:rPr>
          <w:rFonts w:ascii="Consolas" w:hAnsi="Consolas"/>
          <w:b/>
          <w:bCs/>
        </w:rPr>
        <w:t>: Double</w:t>
      </w:r>
    </w:p>
    <w:p w14:paraId="67DAB18C" w14:textId="4F331D30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lastRenderedPageBreak/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4BDA41FE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t>Abstract methods:</w:t>
      </w:r>
    </w:p>
    <w:p w14:paraId="0F2289F7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Perimeter()</w:t>
      </w:r>
    </w:p>
    <w:p w14:paraId="3B13704B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Area()</w:t>
      </w:r>
    </w:p>
    <w:p w14:paraId="73C7C37C" w14:textId="77777777" w:rsidR="00C22FB6" w:rsidRPr="00C22FB6" w:rsidRDefault="00C22FB6" w:rsidP="00C22FB6">
      <w:pPr>
        <w:rPr>
          <w:lang w:val="bg-BG"/>
        </w:rPr>
      </w:pPr>
      <w:r w:rsidRPr="00C22FB6">
        <w:t>Extend Shape class with two children:</w:t>
      </w:r>
    </w:p>
    <w:p w14:paraId="51A36EDF" w14:textId="77777777" w:rsidR="00C22FB6" w:rsidRPr="002658DD" w:rsidRDefault="00C22FB6" w:rsidP="00C22FB6">
      <w:pPr>
        <w:pStyle w:val="ListParagraph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Rectangle</w:t>
      </w:r>
    </w:p>
    <w:p w14:paraId="05E1408D" w14:textId="77777777" w:rsidR="00C22FB6" w:rsidRPr="002658DD" w:rsidRDefault="00C22FB6" w:rsidP="00C22FB6">
      <w:pPr>
        <w:pStyle w:val="ListParagraph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Circle</w:t>
      </w:r>
    </w:p>
    <w:p w14:paraId="2D76050A" w14:textId="77777777" w:rsidR="00C22FB6" w:rsidRPr="00C22FB6" w:rsidRDefault="00C22FB6" w:rsidP="00C22FB6">
      <w:pPr>
        <w:rPr>
          <w:lang w:val="bg-BG"/>
        </w:rPr>
      </w:pPr>
      <w:r w:rsidRPr="00C22FB6">
        <w:t>Each of them needs to have:</w:t>
      </w:r>
    </w:p>
    <w:p w14:paraId="23AC23BB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6247BE">
        <w:rPr>
          <w:b/>
        </w:rPr>
        <w:t>Fields</w:t>
      </w:r>
      <w:r w:rsidRPr="00C22FB6">
        <w:rPr>
          <w:b/>
        </w:rPr>
        <w:t xml:space="preserve">: </w:t>
      </w:r>
    </w:p>
    <w:p w14:paraId="1DE38145" w14:textId="77777777" w:rsidR="00C22FB6" w:rsidRPr="00C22FB6" w:rsidRDefault="00C22FB6" w:rsidP="00C22FB6">
      <w:pPr>
        <w:pStyle w:val="ListParagraph"/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Rectangle</w:t>
      </w:r>
    </w:p>
    <w:p w14:paraId="3BE300B8" w14:textId="7027CEDE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height</w:t>
      </w:r>
      <w:r w:rsidR="00C22FB6" w:rsidRPr="002658DD">
        <w:rPr>
          <w:rFonts w:ascii="Consolas" w:hAnsi="Consolas"/>
          <w:b/>
        </w:rPr>
        <w:t>: Double</w:t>
      </w:r>
    </w:p>
    <w:p w14:paraId="0E9F65B8" w14:textId="22F2D083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 w:rsidRPr="002658DD">
        <w:rPr>
          <w:rFonts w:ascii="Consolas" w:hAnsi="Consolas"/>
          <w:b/>
        </w:rPr>
        <w:t>width</w:t>
      </w:r>
      <w:r w:rsidR="00C22FB6" w:rsidRPr="002658DD">
        <w:rPr>
          <w:rFonts w:ascii="Consolas" w:hAnsi="Consolas"/>
          <w:b/>
        </w:rPr>
        <w:t xml:space="preserve">: Double </w:t>
      </w:r>
    </w:p>
    <w:p w14:paraId="140DF347" w14:textId="77777777" w:rsidR="00C22FB6" w:rsidRPr="00C22FB6" w:rsidRDefault="00C22FB6" w:rsidP="00C22FB6">
      <w:pPr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Circle</w:t>
      </w:r>
    </w:p>
    <w:p w14:paraId="763A9D71" w14:textId="2F52F564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 w:rsidRPr="006247BE">
        <w:rPr>
          <w:rFonts w:ascii="Consolas" w:hAnsi="Consolas"/>
          <w:b/>
        </w:rPr>
        <w:t>radius</w:t>
      </w:r>
      <w:r w:rsidR="00C22FB6" w:rsidRPr="002658DD">
        <w:rPr>
          <w:rFonts w:ascii="Consolas" w:hAnsi="Consolas"/>
          <w:b/>
        </w:rPr>
        <w:t>: Double</w:t>
      </w:r>
    </w:p>
    <w:p w14:paraId="41B6F029" w14:textId="74EF8452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22283554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 xml:space="preserve">Public constructor </w:t>
      </w:r>
    </w:p>
    <w:p w14:paraId="7B92A896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lang w:val="bg-BG"/>
        </w:rPr>
      </w:pPr>
      <w:r w:rsidRPr="00C22FB6">
        <w:rPr>
          <w:b/>
        </w:rPr>
        <w:t xml:space="preserve">Concrete methods for calculations </w:t>
      </w:r>
      <w:r w:rsidRPr="00C22FB6">
        <w:rPr>
          <w:b/>
          <w:noProof/>
        </w:rPr>
        <w:t>(</w:t>
      </w:r>
      <w:r w:rsidRPr="00C22FB6">
        <w:rPr>
          <w:b/>
        </w:rPr>
        <w:t>perimeter and area</w:t>
      </w:r>
      <w:r w:rsidRPr="00C22FB6">
        <w:rPr>
          <w:b/>
          <w:noProof/>
        </w:rPr>
        <w:t>)</w:t>
      </w:r>
    </w:p>
    <w:p w14:paraId="445A70DD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Animals</w:t>
      </w:r>
    </w:p>
    <w:p w14:paraId="5CA89730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Animal</w:t>
      </w:r>
      <w:r w:rsidRPr="00C22FB6">
        <w:t>, which holds two fields:</w:t>
      </w:r>
    </w:p>
    <w:p w14:paraId="4ABD0286" w14:textId="77777777" w:rsidR="00C22FB6" w:rsidRPr="002658DD" w:rsidRDefault="00C22FB6" w:rsidP="00C22FB6">
      <w:pPr>
        <w:pStyle w:val="ListParagraph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name</w:t>
      </w:r>
      <w:r w:rsidRPr="002658DD">
        <w:rPr>
          <w:rStyle w:val="CodeChar"/>
        </w:rPr>
        <w:t>: String</w:t>
      </w:r>
    </w:p>
    <w:p w14:paraId="5016B2B5" w14:textId="77777777" w:rsidR="00C22FB6" w:rsidRPr="002658DD" w:rsidRDefault="00C22FB6" w:rsidP="00C22FB6">
      <w:pPr>
        <w:pStyle w:val="ListParagraph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favouriteFood</w:t>
      </w:r>
      <w:r w:rsidRPr="002658DD">
        <w:rPr>
          <w:rStyle w:val="CodeChar"/>
        </w:rPr>
        <w:t xml:space="preserve">: </w:t>
      </w:r>
      <w:r w:rsidRPr="002658DD">
        <w:rPr>
          <w:rStyle w:val="CodeChar"/>
          <w:bCs/>
        </w:rPr>
        <w:t>String</w:t>
      </w:r>
    </w:p>
    <w:p w14:paraId="11D2B667" w14:textId="4E398A67" w:rsidR="00C22FB6" w:rsidRPr="00C22FB6" w:rsidRDefault="00C54EB3" w:rsidP="00C22FB6">
      <w:pPr>
        <w:spacing w:after="0"/>
        <w:rPr>
          <w:lang w:val="bg-BG"/>
        </w:rPr>
      </w:pPr>
      <w:r>
        <w:t xml:space="preserve">The </w:t>
      </w:r>
      <w:r w:rsidRPr="00C54EB3">
        <w:rPr>
          <w:rFonts w:ascii="Consolas" w:hAnsi="Consolas"/>
          <w:b/>
        </w:rPr>
        <w:t>A</w:t>
      </w:r>
      <w:r w:rsidR="00C22FB6" w:rsidRPr="00C54EB3">
        <w:rPr>
          <w:rFonts w:ascii="Consolas" w:hAnsi="Consolas"/>
          <w:b/>
        </w:rPr>
        <w:t>nimal</w:t>
      </w:r>
      <w:r w:rsidR="00C22FB6" w:rsidRPr="00C22FB6">
        <w:t xml:space="preserve"> has one abstract method </w:t>
      </w:r>
      <w:bookmarkStart w:id="1" w:name="OLE_LINK6"/>
      <w:bookmarkStart w:id="2" w:name="OLE_LINK5"/>
      <w:r w:rsidR="00C22FB6" w:rsidRPr="00C22FB6">
        <w:rPr>
          <w:rStyle w:val="CodeChar"/>
        </w:rPr>
        <w:t>explainSelf</w:t>
      </w:r>
      <w:r w:rsidR="00C22FB6" w:rsidRPr="002658DD">
        <w:rPr>
          <w:rStyle w:val="CodeChar"/>
        </w:rPr>
        <w:t>()</w:t>
      </w:r>
      <w:bookmarkEnd w:id="1"/>
      <w:bookmarkEnd w:id="2"/>
      <w:r w:rsidR="00C22FB6" w:rsidRPr="002658DD">
        <w:rPr>
          <w:rFonts w:ascii="Consolas" w:hAnsi="Consolas"/>
          <w:b/>
        </w:rPr>
        <w:t>: String</w:t>
      </w:r>
      <w:r w:rsidR="00C22FB6" w:rsidRPr="00C22FB6">
        <w:rPr>
          <w:b/>
        </w:rPr>
        <w:t>.</w:t>
      </w:r>
      <w:r w:rsidR="00C22FB6" w:rsidRPr="00C22FB6">
        <w:rPr>
          <w:b/>
          <w:lang w:val="bg-BG"/>
        </w:rPr>
        <w:br/>
      </w:r>
      <w:r w:rsidR="00C22FB6" w:rsidRPr="00C22FB6">
        <w:t xml:space="preserve">You should add two new classes - </w:t>
      </w:r>
      <w:r w:rsidR="00C22FB6" w:rsidRPr="00C22FB6">
        <w:rPr>
          <w:b/>
        </w:rPr>
        <w:t xml:space="preserve">Cat </w:t>
      </w:r>
      <w:r w:rsidR="00C22FB6" w:rsidRPr="00C22FB6">
        <w:t xml:space="preserve">and </w:t>
      </w:r>
      <w:r w:rsidR="00C22FB6" w:rsidRPr="00C22FB6">
        <w:rPr>
          <w:b/>
        </w:rPr>
        <w:t>Dog. Override</w:t>
      </w:r>
      <w:r w:rsidR="00C22FB6" w:rsidRPr="00C22FB6">
        <w:t xml:space="preserve"> the </w:t>
      </w:r>
      <w:r w:rsidR="00C22FB6" w:rsidRPr="00C22FB6">
        <w:rPr>
          <w:rStyle w:val="CodeChar"/>
        </w:rPr>
        <w:t>explainSelf()</w:t>
      </w:r>
      <w:r w:rsidR="00C22FB6" w:rsidRPr="002658DD">
        <w:t xml:space="preserve"> </w:t>
      </w:r>
      <w:r w:rsidR="00C22FB6" w:rsidRPr="00C22FB6">
        <w:t xml:space="preserve">method by adding concrete animal sound on a new line. </w:t>
      </w:r>
      <w:r w:rsidR="00C22FB6" w:rsidRPr="00C22FB6">
        <w:rPr>
          <w:noProof/>
        </w:rPr>
        <w:t>(</w:t>
      </w:r>
      <w:r w:rsidR="00C22FB6" w:rsidRPr="00C22FB6">
        <w:t>Look at examples below</w:t>
      </w:r>
      <w:r w:rsidR="00C22FB6" w:rsidRPr="00C22FB6">
        <w:rPr>
          <w:noProof/>
        </w:rPr>
        <w:t>)</w:t>
      </w:r>
    </w:p>
    <w:p w14:paraId="5BAC4F6E" w14:textId="77777777" w:rsidR="00C22FB6" w:rsidRPr="00C22FB6" w:rsidRDefault="00C22FB6" w:rsidP="00C22FB6">
      <w:pPr>
        <w:spacing w:before="120"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666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660"/>
      </w:tblGrid>
      <w:tr w:rsidR="00C22FB6" w:rsidRPr="00C22FB6" w14:paraId="7133D076" w14:textId="77777777" w:rsidTr="007D56F3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7009C5" w14:textId="77777777" w:rsidR="00C22FB6" w:rsidRPr="00C22FB6" w:rsidRDefault="00C22FB6" w:rsidP="007D56F3">
            <w:pPr>
              <w:pStyle w:val="Code"/>
              <w:spacing w:before="0" w:after="0"/>
              <w:jc w:val="center"/>
            </w:pPr>
            <w:r w:rsidRPr="00C22FB6">
              <w:t>Main</w:t>
            </w:r>
          </w:p>
        </w:tc>
      </w:tr>
      <w:tr w:rsidR="00C22FB6" w:rsidRPr="00C22FB6" w14:paraId="5317822F" w14:textId="77777777" w:rsidTr="007D56F3">
        <w:trPr>
          <w:trHeight w:val="1641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2F7B" w14:textId="77777777" w:rsidR="00C22FB6" w:rsidRPr="00C22FB6" w:rsidRDefault="00C22FB6" w:rsidP="007D56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tring[] args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cat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Oscar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Whiskas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dog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Rocky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Meat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47EA32B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66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764"/>
      </w:tblGrid>
      <w:tr w:rsidR="00C22FB6" w:rsidRPr="00C22FB6" w14:paraId="7F775BC6" w14:textId="77777777" w:rsidTr="006247BE">
        <w:trPr>
          <w:trHeight w:val="340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7A689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ACC7BD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5DD9896C" w14:textId="77777777" w:rsidTr="007D56F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AB07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5E05E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3" w:name="OLE_LINK7"/>
            <w:bookmarkStart w:id="4" w:name="OLE_LINK8"/>
            <w:bookmarkStart w:id="5" w:name="OLE_LINK9"/>
            <w:bookmarkStart w:id="6" w:name="OLE_LINK10"/>
            <w:r w:rsidRPr="00C22FB6">
              <w:rPr>
                <w:rFonts w:ascii="Consolas" w:hAnsi="Consolas"/>
                <w:bCs/>
                <w:noProof/>
              </w:rPr>
              <w:t>I am Oscar and my favourite food is Whiskas</w:t>
            </w:r>
            <w:bookmarkEnd w:id="3"/>
            <w:bookmarkEnd w:id="4"/>
            <w:bookmarkEnd w:id="5"/>
            <w:bookmarkEnd w:id="6"/>
          </w:p>
          <w:p w14:paraId="64CD522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MEEOW</w:t>
            </w:r>
          </w:p>
          <w:p w14:paraId="33D5CAD5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7" w:name="OLE_LINK1"/>
            <w:bookmarkStart w:id="8" w:name="OLE_LINK2"/>
            <w:r w:rsidRPr="00C22FB6">
              <w:rPr>
                <w:rFonts w:ascii="Consolas" w:hAnsi="Consolas"/>
                <w:bCs/>
                <w:noProof/>
              </w:rPr>
              <w:t>I am Rocky and my favourite food is Meat</w:t>
            </w:r>
          </w:p>
          <w:p w14:paraId="2BD32259" w14:textId="77777777" w:rsidR="00C22FB6" w:rsidRPr="00C22FB6" w:rsidRDefault="00C22FB6" w:rsidP="007D56F3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9" w:name="OLE_LINK11"/>
            <w:bookmarkStart w:id="10" w:name="OLE_LINK12"/>
            <w:r w:rsidRPr="00C22FB6">
              <w:rPr>
                <w:rFonts w:ascii="Consolas" w:hAnsi="Consolas"/>
                <w:bCs/>
                <w:noProof/>
              </w:rPr>
              <w:t>DJAAF</w:t>
            </w:r>
            <w:bookmarkEnd w:id="7"/>
            <w:bookmarkEnd w:id="8"/>
            <w:bookmarkEnd w:id="9"/>
            <w:bookmarkEnd w:id="10"/>
          </w:p>
        </w:tc>
      </w:tr>
    </w:tbl>
    <w:p w14:paraId="7D79CCF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lastRenderedPageBreak/>
        <w:t>Solution</w:t>
      </w:r>
    </w:p>
    <w:p w14:paraId="44B86284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  <w:lang w:val="bg-BG" w:eastAsia="bg-BG"/>
        </w:rPr>
        <w:drawing>
          <wp:inline distT="0" distB="0" distL="0" distR="0" wp14:anchorId="27601D53" wp14:editId="2D51AE81">
            <wp:extent cx="5764378" cy="2601843"/>
            <wp:effectExtent l="19050" t="19050" r="2730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6694" cy="26344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82C8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  <w:lang w:val="bg-BG" w:eastAsia="bg-BG"/>
        </w:rPr>
        <w:drawing>
          <wp:inline distT="0" distB="0" distL="0" distR="0" wp14:anchorId="31A04AEE" wp14:editId="1AA15BB8">
            <wp:extent cx="5763895" cy="2036426"/>
            <wp:effectExtent l="19050" t="19050" r="8255" b="215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17632" cy="20554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C046CC" w14:textId="77777777" w:rsidR="00C22FB6" w:rsidRPr="00C22FB6" w:rsidRDefault="00C22FB6" w:rsidP="00C22FB6">
      <w:pPr>
        <w:rPr>
          <w:lang w:val="bg-BG"/>
        </w:rPr>
      </w:pPr>
    </w:p>
    <w:p w14:paraId="3168FCB7" w14:textId="77777777" w:rsidR="00C22FB6" w:rsidRPr="00C22FB6" w:rsidRDefault="00C22FB6" w:rsidP="00C22FB6">
      <w:pPr>
        <w:rPr>
          <w:lang w:val="bg-BG"/>
        </w:rPr>
      </w:pPr>
    </w:p>
    <w:p w14:paraId="592EBD29" w14:textId="51658AA2" w:rsidR="00640502" w:rsidRPr="00C22FB6" w:rsidRDefault="00640502" w:rsidP="00C22FB6">
      <w:pPr>
        <w:rPr>
          <w:lang w:val="bg-BG"/>
        </w:rPr>
      </w:pPr>
    </w:p>
    <w:sectPr w:rsidR="00640502" w:rsidRPr="00C22FB6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7310443" w14:textId="77777777" w:rsidR="005E0D5E" w:rsidRDefault="005E0D5E" w:rsidP="008068A2">
      <w:pPr>
        <w:spacing w:after="0" w:line="240" w:lineRule="auto"/>
      </w:pPr>
      <w:r>
        <w:separator/>
      </w:r>
    </w:p>
  </w:endnote>
  <w:endnote w:type="continuationSeparator" w:id="0">
    <w:p w14:paraId="6CAC2BDA" w14:textId="77777777" w:rsidR="005E0D5E" w:rsidRDefault="005E0D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348E700D" w:rsidR="004E4C1E" w:rsidRPr="00EC6A33" w:rsidRDefault="00EC6A33" w:rsidP="00EC6A3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D9EADE1" wp14:editId="62F401C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1" name="Text Box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56CD51" w14:textId="77777777" w:rsidR="00EC6A33" w:rsidRDefault="00EC6A33" w:rsidP="00EC6A3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030F53F4" w14:textId="11F43628" w:rsidR="00EC6A33" w:rsidRDefault="00EC6A33" w:rsidP="00EC6A3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D3DC9A5" wp14:editId="3E064790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66D7291" wp14:editId="047045AF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FD1044A" wp14:editId="3C8C130D">
                                <wp:extent cx="182880" cy="182880"/>
                                <wp:effectExtent l="0" t="0" r="7620" b="7620"/>
                                <wp:docPr id="28" name="Picture 28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09E35AA" wp14:editId="4E7127E2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07DB019" wp14:editId="4AC837E8">
                                <wp:extent cx="182880" cy="182880"/>
                                <wp:effectExtent l="0" t="0" r="7620" b="7620"/>
                                <wp:docPr id="26" name="Picture 26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0D973CA" wp14:editId="192C9572">
                                <wp:extent cx="182880" cy="182880"/>
                                <wp:effectExtent l="0" t="0" r="7620" b="7620"/>
                                <wp:docPr id="25" name="Picture 25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3BFBE1" wp14:editId="333BF376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53AA501" wp14:editId="4E4F30F7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5D8EF07" wp14:editId="46B3FB3E">
                                <wp:extent cx="182880" cy="182880"/>
                                <wp:effectExtent l="0" t="0" r="7620" b="7620"/>
                                <wp:docPr id="15" name="Picture 15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9EADE1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" filled="f" stroked="f">
              <v:textbox inset=".5mm,1.2mm,.5mm,.5mm">
                <w:txbxContent>
                  <w:p w14:paraId="1E56CD51" w14:textId="77777777" w:rsidR="00EC6A33" w:rsidRDefault="00EC6A33" w:rsidP="00EC6A3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030F53F4" w14:textId="11F43628" w:rsidR="00EC6A33" w:rsidRDefault="00EC6A33" w:rsidP="00EC6A3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D3DC9A5" wp14:editId="3E064790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66D7291" wp14:editId="047045AF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FD1044A" wp14:editId="3C8C130D">
                          <wp:extent cx="182880" cy="182880"/>
                          <wp:effectExtent l="0" t="0" r="7620" b="7620"/>
                          <wp:docPr id="28" name="Picture 28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09E35AA" wp14:editId="4E7127E2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07DB019" wp14:editId="4AC837E8">
                          <wp:extent cx="182880" cy="182880"/>
                          <wp:effectExtent l="0" t="0" r="7620" b="7620"/>
                          <wp:docPr id="26" name="Picture 26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0D973CA" wp14:editId="192C9572">
                          <wp:extent cx="182880" cy="182880"/>
                          <wp:effectExtent l="0" t="0" r="7620" b="7620"/>
                          <wp:docPr id="25" name="Picture 25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13BFBE1" wp14:editId="333BF376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53AA501" wp14:editId="4E4F30F7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5D8EF07" wp14:editId="46B3FB3E">
                          <wp:extent cx="182880" cy="182880"/>
                          <wp:effectExtent l="0" t="0" r="7620" b="7620"/>
                          <wp:docPr id="15" name="Picture 15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B81645C" wp14:editId="584797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145B9A" w14:textId="77777777" w:rsidR="00EC6A33" w:rsidRDefault="00EC6A33" w:rsidP="00EC6A3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81645C" id="Text Box 14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wkW3V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7E145B9A" w14:textId="77777777" w:rsidR="00EC6A33" w:rsidRDefault="00EC6A33" w:rsidP="00EC6A3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6DF3EC2B" wp14:editId="18585EC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1B82A27" wp14:editId="3231DEE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E15EB" id="Straight Connector 1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1a2ob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135EFCF" wp14:editId="11D714C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0B2A57" w14:textId="5537C47D" w:rsidR="00EC6A33" w:rsidRDefault="00EC6A33" w:rsidP="00EC6A3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6E6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6E6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35EFCF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" filled="f" stroked="f" strokeweight=".5pt">
              <v:textbox inset="0,0,0,0">
                <w:txbxContent>
                  <w:p w14:paraId="6E0B2A57" w14:textId="5537C47D" w:rsidR="00EC6A33" w:rsidRDefault="00EC6A33" w:rsidP="00EC6A3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06E6B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06E6B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581D5C" w14:textId="77777777" w:rsidR="005E0D5E" w:rsidRDefault="005E0D5E" w:rsidP="008068A2">
      <w:pPr>
        <w:spacing w:after="0" w:line="240" w:lineRule="auto"/>
      </w:pPr>
      <w:r>
        <w:separator/>
      </w:r>
    </w:p>
  </w:footnote>
  <w:footnote w:type="continuationSeparator" w:id="0">
    <w:p w14:paraId="78C2F1C3" w14:textId="77777777" w:rsidR="005E0D5E" w:rsidRDefault="005E0D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2"/>
  </w:num>
  <w:num w:numId="41">
    <w:abstractNumId w:val="1"/>
  </w:num>
  <w:num w:numId="42">
    <w:abstractNumId w:val="24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KxMLc0MDczNzZS0lEKTi0uzszPAykwqgUAP9cZj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6BB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D6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58DD"/>
    <w:rsid w:val="002664E1"/>
    <w:rsid w:val="002674C4"/>
    <w:rsid w:val="002819B5"/>
    <w:rsid w:val="002853F4"/>
    <w:rsid w:val="002A2D2D"/>
    <w:rsid w:val="002B34B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D5E"/>
    <w:rsid w:val="005E6CC9"/>
    <w:rsid w:val="00600083"/>
    <w:rsid w:val="00604363"/>
    <w:rsid w:val="00624212"/>
    <w:rsid w:val="006242A9"/>
    <w:rsid w:val="006247BE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E6B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7AD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FB6"/>
    <w:rsid w:val="00C27853"/>
    <w:rsid w:val="00C355A5"/>
    <w:rsid w:val="00C43B64"/>
    <w:rsid w:val="00C53F37"/>
    <w:rsid w:val="00C5499A"/>
    <w:rsid w:val="00C54EB3"/>
    <w:rsid w:val="00C62A0F"/>
    <w:rsid w:val="00C82862"/>
    <w:rsid w:val="00C84E4D"/>
    <w:rsid w:val="00CA2FD0"/>
    <w:rsid w:val="00CB34E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21B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A33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22F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2F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33/Polymorphism-Lab-MLC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2.png"/><Relationship Id="rId26" Type="http://schemas.openxmlformats.org/officeDocument/2006/relationships/image" Target="media/image7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4.png"/><Relationship Id="rId16" Type="http://schemas.openxmlformats.org/officeDocument/2006/relationships/image" Target="media/image11.png"/><Relationship Id="rId20" Type="http://schemas.openxmlformats.org/officeDocument/2006/relationships/image" Target="media/image40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60.png"/><Relationship Id="rId32" Type="http://schemas.openxmlformats.org/officeDocument/2006/relationships/image" Target="media/image100.png"/><Relationship Id="rId37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80.png"/><Relationship Id="rId36" Type="http://schemas.openxmlformats.org/officeDocument/2006/relationships/image" Target="media/image120.png"/><Relationship Id="rId10" Type="http://schemas.openxmlformats.org/officeDocument/2006/relationships/image" Target="media/image8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10.png"/><Relationship Id="rId22" Type="http://schemas.openxmlformats.org/officeDocument/2006/relationships/image" Target="media/image5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9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FBBA04-A0D6-4A7F-B735-6D1DD70723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1</cp:revision>
  <cp:lastPrinted>2015-10-26T22:35:00Z</cp:lastPrinted>
  <dcterms:created xsi:type="dcterms:W3CDTF">2019-11-12T12:29:00Z</dcterms:created>
  <dcterms:modified xsi:type="dcterms:W3CDTF">2023-04-07T08:03:00Z</dcterms:modified>
  <cp:category>programming; education; software engineering; software development</cp:category>
</cp:coreProperties>
</file>